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2B44B" w14:textId="77777777" w:rsidR="00027B62" w:rsidRPr="00027B62" w:rsidRDefault="00027B62" w:rsidP="00027B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000000"/>
          <w:lang w:eastAsia="en-CA"/>
        </w:rPr>
        <w:t xml:space="preserve">Question 2: </w:t>
      </w:r>
      <w:r w:rsidRPr="00027B62">
        <w:rPr>
          <w:rFonts w:ascii="Arial" w:eastAsia="Times New Roman" w:hAnsi="Arial" w:cs="Arial"/>
          <w:color w:val="000000"/>
          <w:lang w:eastAsia="en-CA"/>
        </w:rPr>
        <w:t>For this question you’ll need to use SQL.</w:t>
      </w:r>
      <w:hyperlink r:id="rId5" w:history="1">
        <w:r w:rsidRPr="00027B62">
          <w:rPr>
            <w:rFonts w:ascii="Arial" w:eastAsia="Times New Roman" w:hAnsi="Arial" w:cs="Arial"/>
            <w:color w:val="000000"/>
            <w:u w:val="single"/>
            <w:lang w:eastAsia="en-CA"/>
          </w:rPr>
          <w:t xml:space="preserve"> </w:t>
        </w:r>
        <w:r w:rsidRPr="00027B62">
          <w:rPr>
            <w:rFonts w:ascii="Arial" w:eastAsia="Times New Roman" w:hAnsi="Arial" w:cs="Arial"/>
            <w:color w:val="1155CC"/>
            <w:u w:val="single"/>
            <w:lang w:eastAsia="en-CA"/>
          </w:rPr>
          <w:t>Follow this link</w:t>
        </w:r>
      </w:hyperlink>
      <w:r w:rsidRPr="00027B62">
        <w:rPr>
          <w:rFonts w:ascii="Arial" w:eastAsia="Times New Roman" w:hAnsi="Arial" w:cs="Arial"/>
          <w:color w:val="000000"/>
          <w:lang w:eastAsia="en-CA"/>
        </w:rPr>
        <w:t xml:space="preserve"> to access the data set required for the challenge. Please use queries to answer the following questions. Paste your queries along with your final numerical answers below.</w:t>
      </w:r>
    </w:p>
    <w:p w14:paraId="130B819B" w14:textId="77777777" w:rsidR="00027B62" w:rsidRPr="00027B62" w:rsidRDefault="00027B62" w:rsidP="00027B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</w:p>
    <w:p w14:paraId="3B77E16A" w14:textId="77777777" w:rsidR="00027B62" w:rsidRPr="00027B62" w:rsidRDefault="00027B62" w:rsidP="00027B62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027B62">
        <w:rPr>
          <w:rFonts w:ascii="Arial" w:eastAsia="Times New Roman" w:hAnsi="Arial" w:cs="Arial"/>
          <w:color w:val="000000"/>
          <w:lang w:eastAsia="en-CA"/>
        </w:rPr>
        <w:t>How many orders were shipped by Speedy Express in total?</w:t>
      </w:r>
    </w:p>
    <w:p w14:paraId="010F6BA4" w14:textId="77777777" w:rsidR="00027B62" w:rsidRPr="00027B62" w:rsidRDefault="00027B62" w:rsidP="00027B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color w:val="000000"/>
          <w:lang w:eastAsia="en-CA"/>
        </w:rPr>
        <w:tab/>
      </w:r>
    </w:p>
    <w:p w14:paraId="47A114AC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Code1: </w:t>
      </w:r>
    </w:p>
    <w:p w14:paraId="09A2D6C4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select </w:t>
      </w:r>
      <w:proofErr w:type="gram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count(</w:t>
      </w:r>
      <w:proofErr w:type="spellStart"/>
      <w:proofErr w:type="gram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Ord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) from Orders where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Shipp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=(select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Shipp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from Shippers where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ShipperName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='Speedy Express')</w:t>
      </w:r>
    </w:p>
    <w:p w14:paraId="4715D8B2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Answer: 54</w:t>
      </w:r>
    </w:p>
    <w:p w14:paraId="2C27070C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Code2:(with join)</w:t>
      </w:r>
    </w:p>
    <w:p w14:paraId="70461DCA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 select count(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ord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) from Orders join Shippers on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Orders.Shipp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=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Shippers.Shipp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where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Shippers.ShipperName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='Speedy Express'</w:t>
      </w:r>
    </w:p>
    <w:p w14:paraId="4CF1C4B2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Answer: 54</w:t>
      </w:r>
    </w:p>
    <w:p w14:paraId="7213B34F" w14:textId="77777777" w:rsidR="00027B62" w:rsidRPr="00027B62" w:rsidRDefault="00027B62" w:rsidP="00027B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</w:p>
    <w:p w14:paraId="78D2C4F3" w14:textId="77777777" w:rsidR="00027B62" w:rsidRPr="00027B62" w:rsidRDefault="00027B62" w:rsidP="00027B62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027B62">
        <w:rPr>
          <w:rFonts w:ascii="Arial" w:eastAsia="Times New Roman" w:hAnsi="Arial" w:cs="Arial"/>
          <w:color w:val="000000"/>
          <w:lang w:eastAsia="en-CA"/>
        </w:rPr>
        <w:t>What is the last name of the employee with the most orders?</w:t>
      </w:r>
    </w:p>
    <w:p w14:paraId="48DA83CE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proofErr w:type="gram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Code :</w:t>
      </w:r>
      <w:proofErr w:type="gramEnd"/>
    </w:p>
    <w:p w14:paraId="01FF5479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SELECT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LastName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FROM (select max(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x.cnt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), EID from (select </w:t>
      </w:r>
      <w:proofErr w:type="gram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count(</w:t>
      </w:r>
      <w:proofErr w:type="gram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) as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cnt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,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Employee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as EID from Orders group by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Employee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) x)y JOIN Employees on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y.E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=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Employees.employee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 </w:t>
      </w:r>
    </w:p>
    <w:p w14:paraId="3B58693E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Answer = </w:t>
      </w:r>
      <w:r w:rsidRPr="00027B62">
        <w:rPr>
          <w:rFonts w:ascii="Verdana" w:eastAsia="Times New Roman" w:hAnsi="Verdana" w:cs="Times New Roman"/>
          <w:b/>
          <w:bCs/>
          <w:color w:val="38761D"/>
          <w:sz w:val="21"/>
          <w:szCs w:val="21"/>
          <w:shd w:val="clear" w:color="auto" w:fill="E7E9EB"/>
          <w:lang w:eastAsia="en-CA"/>
        </w:rPr>
        <w:t>Peacock</w:t>
      </w:r>
    </w:p>
    <w:p w14:paraId="49CA4DB6" w14:textId="77777777" w:rsidR="00027B62" w:rsidRPr="00027B62" w:rsidRDefault="00027B62" w:rsidP="00027B62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027B62">
        <w:rPr>
          <w:rFonts w:ascii="Arial" w:eastAsia="Times New Roman" w:hAnsi="Arial" w:cs="Arial"/>
          <w:color w:val="000000"/>
          <w:lang w:eastAsia="en-CA"/>
        </w:rPr>
        <w:t>What product was ordered the most by customers in Germany?</w:t>
      </w:r>
    </w:p>
    <w:p w14:paraId="711415F5" w14:textId="77777777" w:rsidR="00027B62" w:rsidRPr="00027B62" w:rsidRDefault="00027B62" w:rsidP="00027B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2A9B45DA" w14:textId="77777777" w:rsidR="00027B62" w:rsidRPr="00027B62" w:rsidRDefault="00027B62" w:rsidP="00027B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color w:val="000000"/>
          <w:lang w:eastAsia="en-CA"/>
        </w:rPr>
        <w:t>          </w:t>
      </w: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 Code:</w:t>
      </w:r>
    </w:p>
    <w:p w14:paraId="21D37AC3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SELECT ProductName FROM Products where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Product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</w:t>
      </w:r>
      <w:proofErr w:type="gram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=(</w:t>
      </w:r>
      <w:proofErr w:type="gram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select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Product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from (select sum(Quantity) as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total_quantity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,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ProductID</w:t>
      </w:r>
      <w:proofErr w:type="spellEnd"/>
    </w:p>
    <w:p w14:paraId="49195804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 from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OrderDetails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where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Ord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</w:t>
      </w:r>
      <w:proofErr w:type="gram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in(</w:t>
      </w:r>
      <w:proofErr w:type="gram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select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Ord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from Orders</w:t>
      </w:r>
    </w:p>
    <w:p w14:paraId="6C526EBD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where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Custom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in</w:t>
      </w:r>
    </w:p>
    <w:p w14:paraId="316F27F8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(SELECT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Customer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FROM Customers where Country ='Germany')) group by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ProductID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order by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total_quantity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</w:t>
      </w:r>
      <w:proofErr w:type="spell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DEsc</w:t>
      </w:r>
      <w:proofErr w:type="spellEnd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 xml:space="preserve"> limit 1))</w:t>
      </w:r>
    </w:p>
    <w:p w14:paraId="105D30BC" w14:textId="77777777" w:rsidR="00027B62" w:rsidRPr="00027B62" w:rsidRDefault="00027B62" w:rsidP="00027B6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proofErr w:type="gramStart"/>
      <w:r w:rsidRPr="00027B62">
        <w:rPr>
          <w:rFonts w:ascii="Arial" w:eastAsia="Times New Roman" w:hAnsi="Arial" w:cs="Arial"/>
          <w:b/>
          <w:bCs/>
          <w:color w:val="38761D"/>
          <w:lang w:eastAsia="en-CA"/>
        </w:rPr>
        <w:t>Answer :</w:t>
      </w:r>
      <w:r w:rsidRPr="00027B62">
        <w:rPr>
          <w:rFonts w:ascii="Verdana" w:eastAsia="Times New Roman" w:hAnsi="Verdana" w:cs="Times New Roman"/>
          <w:b/>
          <w:bCs/>
          <w:color w:val="38761D"/>
          <w:sz w:val="21"/>
          <w:szCs w:val="21"/>
          <w:shd w:val="clear" w:color="auto" w:fill="E7E9EB"/>
          <w:lang w:eastAsia="en-CA"/>
        </w:rPr>
        <w:t>Boston</w:t>
      </w:r>
      <w:proofErr w:type="gramEnd"/>
      <w:r w:rsidRPr="00027B62">
        <w:rPr>
          <w:rFonts w:ascii="Verdana" w:eastAsia="Times New Roman" w:hAnsi="Verdana" w:cs="Times New Roman"/>
          <w:b/>
          <w:bCs/>
          <w:color w:val="38761D"/>
          <w:sz w:val="21"/>
          <w:szCs w:val="21"/>
          <w:shd w:val="clear" w:color="auto" w:fill="E7E9EB"/>
          <w:lang w:eastAsia="en-CA"/>
        </w:rPr>
        <w:t xml:space="preserve"> Crab Meat</w:t>
      </w:r>
    </w:p>
    <w:p w14:paraId="7D1F1940" w14:textId="77777777" w:rsidR="00A914E6" w:rsidRDefault="00A914E6"/>
    <w:sectPr w:rsidR="00A914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91EAC"/>
    <w:multiLevelType w:val="multilevel"/>
    <w:tmpl w:val="B1C41B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F055BC"/>
    <w:multiLevelType w:val="multilevel"/>
    <w:tmpl w:val="D0C6B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A637B18"/>
    <w:multiLevelType w:val="multilevel"/>
    <w:tmpl w:val="2BCEE7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43305798">
    <w:abstractNumId w:val="2"/>
    <w:lvlOverride w:ilvl="0">
      <w:lvl w:ilvl="0">
        <w:numFmt w:val="lowerLetter"/>
        <w:lvlText w:val="%1."/>
        <w:lvlJc w:val="left"/>
      </w:lvl>
    </w:lvlOverride>
  </w:num>
  <w:num w:numId="2" w16cid:durableId="868571230">
    <w:abstractNumId w:val="0"/>
    <w:lvlOverride w:ilvl="0">
      <w:lvl w:ilvl="0">
        <w:numFmt w:val="lowerLetter"/>
        <w:lvlText w:val="%1."/>
        <w:lvlJc w:val="left"/>
      </w:lvl>
    </w:lvlOverride>
  </w:num>
  <w:num w:numId="3" w16cid:durableId="1942909719">
    <w:abstractNumId w:val="1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zS0NDS1NDAxNzVS0lEKTi0uzszPAykwrAUAN5IOTiwAAAA="/>
  </w:docVars>
  <w:rsids>
    <w:rsidRoot w:val="00027B62"/>
    <w:rsid w:val="00027B62"/>
    <w:rsid w:val="000C35B9"/>
    <w:rsid w:val="003B0CA6"/>
    <w:rsid w:val="00560C2B"/>
    <w:rsid w:val="005621FD"/>
    <w:rsid w:val="00A91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9F56"/>
  <w15:chartTrackingRefBased/>
  <w15:docId w15:val="{578B8B31-1E8E-4948-A7AE-0D744B3A4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7B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027B62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027B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09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w3schools.com/SQL/TRYSQL.ASP?FILENAME=TRYSQL_SELECT_AL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2</Characters>
  <Application>Microsoft Office Word</Application>
  <DocSecurity>0</DocSecurity>
  <Lines>9</Lines>
  <Paragraphs>2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s</dc:creator>
  <cp:keywords/>
  <dc:description/>
  <cp:lastModifiedBy>m s</cp:lastModifiedBy>
  <cp:revision>2</cp:revision>
  <dcterms:created xsi:type="dcterms:W3CDTF">2022-05-25T16:54:00Z</dcterms:created>
  <dcterms:modified xsi:type="dcterms:W3CDTF">2022-05-25T16:54:00Z</dcterms:modified>
</cp:coreProperties>
</file>